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ty</w:t>
      </w:r>
      <w:r>
        <w:t xml:space="preserve"> </w:t>
      </w:r>
      <w:r>
        <w:t xml:space="preserve">of</w:t>
      </w:r>
      <w:r>
        <w:t xml:space="preserve"> </w:t>
      </w:r>
      <w:r>
        <w:t xml:space="preserve">Catheter</w:t>
      </w:r>
      <w:r>
        <w:t xml:space="preserve"> </w:t>
      </w:r>
      <w:r>
        <w:t xml:space="preserve">Ablation</w:t>
      </w:r>
      <w:r>
        <w:t xml:space="preserve"> </w:t>
      </w:r>
      <w:r>
        <w:t xml:space="preserve">Therapy</w:t>
      </w:r>
      <w:r>
        <w:t xml:space="preserve"> </w:t>
      </w:r>
      <w:r>
        <w:t xml:space="preserve">for</w:t>
      </w:r>
      <w:r>
        <w:t xml:space="preserve"> </w:t>
      </w:r>
      <w:r>
        <w:t xml:space="preserve">Cardiac</w:t>
      </w:r>
      <w:r>
        <w:t xml:space="preserve"> </w:t>
      </w:r>
      <w:r>
        <w:t xml:space="preserve">Arrhythmias</w:t>
      </w:r>
      <w:r>
        <w:t xml:space="preserve"> </w:t>
      </w:r>
      <w:r>
        <w:t xml:space="preserve">in</w:t>
      </w:r>
      <w:r>
        <w:t xml:space="preserve"> </w:t>
      </w:r>
      <w:r>
        <w:t xml:space="preserve">Congenital</w:t>
      </w:r>
      <w:r>
        <w:t xml:space="preserve"> </w:t>
      </w:r>
      <w:r>
        <w:t xml:space="preserve">Heart</w:t>
      </w:r>
      <w:r>
        <w:t xml:space="preserve"> </w:t>
      </w:r>
      <w:r>
        <w:t xml:space="preserve">Disease:</w:t>
      </w:r>
      <w:r>
        <w:t xml:space="preserve"> </w:t>
      </w:r>
      <w:r>
        <w:t xml:space="preserve">An</w:t>
      </w:r>
      <w:r>
        <w:t xml:space="preserve"> </w:t>
      </w:r>
      <w:r>
        <w:t xml:space="preserve">Analysis</w:t>
      </w:r>
      <w:r>
        <w:t xml:space="preserve"> </w:t>
      </w:r>
      <w:r>
        <w:t xml:space="preserve">of</w:t>
      </w:r>
      <w:r>
        <w:t xml:space="preserve"> </w:t>
      </w:r>
      <w:r>
        <w:t xml:space="preserve">the</w:t>
      </w:r>
      <w:r>
        <w:t xml:space="preserve"> </w:t>
      </w:r>
      <w:r>
        <w:t xml:space="preserve">National</w:t>
      </w:r>
      <w:r>
        <w:t xml:space="preserve"> </w:t>
      </w:r>
      <w:r>
        <w:t xml:space="preserve">Inpatient</w:t>
      </w:r>
      <w:r>
        <w:t xml:space="preserve"> </w:t>
      </w:r>
      <w:r>
        <w:t xml:space="preserve">Sample</w:t>
      </w:r>
      <w:r>
        <w:t xml:space="preserve"> </w:t>
      </w:r>
      <w:r>
        <w:t xml:space="preserve">(NIS)</w:t>
      </w:r>
      <w:r>
        <w:t xml:space="preserve"> </w:t>
      </w:r>
      <w:r>
        <w:t xml:space="preserve">Datab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6</w:t>
      </w:r>
    </w:p>
    <w:p>
      <w:pPr>
        <w:pStyle w:val="Author"/>
      </w:pPr>
      <w:r>
        <w:t xml:space="preserve">Muhammad</w:t>
      </w:r>
      <w:r>
        <w:t xml:space="preserve"> </w:t>
      </w:r>
      <w:r>
        <w:t xml:space="preserve">Saad</w:t>
      </w:r>
    </w:p>
    <w:bookmarkStart w:id="22" w:name="preamble"/>
    <w:p>
      <w:pPr>
        <w:pStyle w:val="Heading2"/>
      </w:pPr>
      <w:r>
        <w:t xml:space="preserve">Preamble:</w:t>
      </w:r>
    </w:p>
    <w:p>
      <w:pPr>
        <w:numPr>
          <w:ilvl w:val="0"/>
          <w:numId w:val="1001"/>
        </w:numPr>
      </w:pPr>
      <w:r>
        <w:rPr>
          <w:b/>
          <w:bCs/>
        </w:rPr>
        <w:t xml:space="preserve">Reference Papers:</w:t>
      </w:r>
    </w:p>
    <w:p>
      <w:pPr>
        <w:numPr>
          <w:ilvl w:val="1"/>
          <w:numId w:val="1002"/>
        </w:numPr>
      </w:pPr>
      <w:hyperlink r:id="rId20">
        <w:r>
          <w:rPr>
            <w:rStyle w:val="Hyperlink"/>
          </w:rPr>
          <w:t xml:space="preserve">Alhassan et al. 2023</w:t>
        </w:r>
      </w:hyperlink>
    </w:p>
    <w:p>
      <w:pPr>
        <w:numPr>
          <w:ilvl w:val="1"/>
          <w:numId w:val="1002"/>
        </w:numPr>
      </w:pPr>
      <w:hyperlink r:id="rId21">
        <w:r>
          <w:rPr>
            <w:rStyle w:val="Hyperlink"/>
          </w:rPr>
          <w:t xml:space="preserve">Hosseini et al. 2017</w:t>
        </w:r>
      </w:hyperlink>
    </w:p>
    <w:p>
      <w:pPr>
        <w:numPr>
          <w:ilvl w:val="0"/>
          <w:numId w:val="1001"/>
        </w:numPr>
      </w:pPr>
      <w:r>
        <w:rPr>
          <w:b/>
          <w:bCs/>
        </w:rPr>
        <w:t xml:space="preserve">Study Objective</w:t>
      </w:r>
      <w:r>
        <w:t xml:space="preserve">: Compare the safety and clinical outcomes of catheter ablation therapy for cardiac arrhythmias in patients with congenital heart disease (CHD) versus without CHD</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for patients aged 18 years or older who underwent catheter ablation with atrial fibrillation, atrial flutter, supraventricular tachycardia, or ventricular tachycardia as the primary diagnosis. Excluded patients who underwent pacemaker implantation, implantable cardioverter-defibrillator insertion, or open surgical ablation during the same hospitalization to avoid confounding effects from these procedures.</w:t>
      </w:r>
    </w:p>
    <w:p>
      <w:pPr>
        <w:numPr>
          <w:ilvl w:val="0"/>
          <w:numId w:val="1001"/>
        </w:numPr>
      </w:pPr>
      <w:r>
        <w:rPr>
          <w:b/>
          <w:bCs/>
        </w:rPr>
        <w:t xml:space="preserve">Catheter Ablation Categories</w:t>
      </w:r>
      <w:r>
        <w:t xml:space="preserve">:</w:t>
      </w:r>
    </w:p>
    <w:p>
      <w:pPr>
        <w:numPr>
          <w:ilvl w:val="1"/>
          <w:numId w:val="1003"/>
        </w:numPr>
      </w:pPr>
      <w:r>
        <w:t xml:space="preserve">Catheter Ablation with CHD</w:t>
      </w:r>
    </w:p>
    <w:p>
      <w:pPr>
        <w:numPr>
          <w:ilvl w:val="1"/>
          <w:numId w:val="1003"/>
        </w:numPr>
      </w:pPr>
      <w:r>
        <w:t xml:space="preserve">Catheter Ablation without CHD</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Length of stay (days)</w:t>
      </w:r>
    </w:p>
    <w:p>
      <w:pPr>
        <w:numPr>
          <w:ilvl w:val="1"/>
          <w:numId w:val="1004"/>
        </w:numPr>
      </w:pPr>
      <w:r>
        <w:t xml:space="preserve">Inflation-adjusted total charge ($)</w:t>
      </w:r>
    </w:p>
    <w:p>
      <w:pPr>
        <w:numPr>
          <w:ilvl w:val="0"/>
          <w:numId w:val="1001"/>
        </w:numPr>
      </w:pPr>
      <w:r>
        <w:rPr>
          <w:b/>
          <w:bCs/>
        </w:rPr>
        <w:t xml:space="preserve">Secondary Outcomes</w:t>
      </w:r>
      <w:r>
        <w:t xml:space="preserve">:</w:t>
      </w:r>
    </w:p>
    <w:p>
      <w:pPr>
        <w:pStyle w:val="Compact"/>
        <w:numPr>
          <w:ilvl w:val="1"/>
          <w:numId w:val="1005"/>
        </w:numPr>
      </w:pPr>
      <w:r>
        <w:t xml:space="preserve">Pericardial complications</w:t>
      </w:r>
    </w:p>
    <w:p>
      <w:pPr>
        <w:pStyle w:val="Compact"/>
        <w:numPr>
          <w:ilvl w:val="1"/>
          <w:numId w:val="1005"/>
        </w:numPr>
      </w:pPr>
      <w:r>
        <w:t xml:space="preserve">Cardiac complications</w:t>
      </w:r>
    </w:p>
    <w:p>
      <w:pPr>
        <w:pStyle w:val="Compact"/>
        <w:numPr>
          <w:ilvl w:val="1"/>
          <w:numId w:val="1005"/>
        </w:numPr>
      </w:pPr>
      <w:r>
        <w:t xml:space="preserve">Vascular complications</w:t>
      </w:r>
    </w:p>
    <w:p>
      <w:pPr>
        <w:pStyle w:val="Compact"/>
        <w:numPr>
          <w:ilvl w:val="1"/>
          <w:numId w:val="1005"/>
        </w:numPr>
      </w:pPr>
      <w:r>
        <w:t xml:space="preserve">Respiratory complications</w:t>
      </w:r>
    </w:p>
    <w:p>
      <w:pPr>
        <w:pStyle w:val="Compact"/>
        <w:numPr>
          <w:ilvl w:val="1"/>
          <w:numId w:val="1005"/>
        </w:numPr>
      </w:pPr>
      <w:r>
        <w:t xml:space="preserve">Gastrointestinal complications</w:t>
      </w:r>
    </w:p>
    <w:p>
      <w:pPr>
        <w:pStyle w:val="Compact"/>
        <w:numPr>
          <w:ilvl w:val="1"/>
          <w:numId w:val="1005"/>
        </w:numPr>
      </w:pPr>
      <w:r>
        <w:t xml:space="preserve">Cerebrovascular infarction</w:t>
      </w:r>
    </w:p>
    <w:p>
      <w:pPr>
        <w:pStyle w:val="Compact"/>
        <w:numPr>
          <w:ilvl w:val="1"/>
          <w:numId w:val="1005"/>
        </w:numPr>
      </w:pPr>
      <w:r>
        <w:t xml:space="preserve">Infections</w:t>
      </w:r>
    </w:p>
    <w:p>
      <w:pPr>
        <w:numPr>
          <w:ilvl w:val="0"/>
          <w:numId w:val="1001"/>
        </w:numPr>
      </w:pPr>
      <w:r>
        <w:rPr>
          <w:b/>
          <w:bCs/>
        </w:rPr>
        <w:t xml:space="preserve">Statistical Analysis</w:t>
      </w:r>
      <w:r>
        <w:t xml:space="preserve">: Multiple logistic and linear regression models were used to evaluate independent associations of CHD with catheter ablation clinical outcomes, adjusting for:</w:t>
      </w:r>
    </w:p>
    <w:p>
      <w:pPr>
        <w:numPr>
          <w:ilvl w:val="1"/>
          <w:numId w:val="1006"/>
        </w:numPr>
      </w:pPr>
      <w:r>
        <w:t xml:space="preserve">Demographics: Age, sex, race, residential income, insurance type, hospital region, hospital bedsize, hospital location and teaching status, and admission type (elective vs. non-elective).</w:t>
      </w:r>
    </w:p>
    <w:p>
      <w:pPr>
        <w:numPr>
          <w:ilvl w:val="1"/>
          <w:numId w:val="1006"/>
        </w:numPr>
      </w:pPr>
      <w:r>
        <w:t xml:space="preserve">Medical History: Hypertension, obesity, obstructive sleep apnea, smoking status, diabetes mellitus, chronic pulmonary disease, chronic kidney disease, previous stroke or transient ischemic attack, peripheral vascular disease, previous implantable cardioverter-defibrillator (ICD) insertion, and previous pacemaker or cardiac resynchronization therapy (CRT) insertion.</w:t>
      </w:r>
    </w:p>
    <w:p>
      <w:pPr>
        <w:numPr>
          <w:ilvl w:val="1"/>
          <w:numId w:val="1006"/>
        </w:numPr>
      </w:pPr>
      <w:r>
        <w:t xml:space="preserve">Comorbidities: Charlson comorbidity index.</w:t>
      </w:r>
    </w:p>
    <w:p>
      <w:pPr>
        <w:numPr>
          <w:ilvl w:val="1"/>
          <w:numId w:val="1006"/>
        </w:numPr>
      </w:pPr>
      <w:r>
        <w:t xml:space="preserve">Ablation-Related Factors: Indication for Ablation</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CH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9,53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H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37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1,9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05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95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9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31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16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8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2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6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1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8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3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8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1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7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9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26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6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80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35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4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4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7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65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90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9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6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260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cation for abla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7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20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3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4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9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0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3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4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6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9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2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5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0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70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25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1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9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4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3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90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1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5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4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7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5 (7.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Design-based KruskalWallis test; Pearson's X^2: Rao &amp; Scott adjustment</w:t>
            </w:r>
          </w:p>
        </w:tc>
      </w:tr>
    </w:tbl>
    <w:bookmarkEnd w:id="23"/>
    <w:bookmarkStart w:id="24"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CH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9,535</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H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370</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1,9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0 –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0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0 –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 total charges,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83 (93,461 – 195,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56 (99,076 – 202,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297 (93,544 – 195,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cardial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cute pericardi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rdiac Tampon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mopericar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cardial Effu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0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ricardiocente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yocardial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yocardial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cardiotomy syndr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procedural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quiring open heart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ccidental punc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stulas/aneurys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mo-transfu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emorrhage/hemato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jury requiring surgical repai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scular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iaphragmatic 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thorax/hemothor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toperative respiratory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strointestinal Complica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ophageal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ophageal perfor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postprocedural cerebrovascular infarction,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ections, 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lt;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Pearson's X^2: Rao &amp; Scott adjustment; Design-based KruskalWallis test</w:t>
            </w:r>
          </w:p>
        </w:tc>
      </w:tr>
    </w:tbl>
    <w:bookmarkEnd w:id="24"/>
    <w:bookmarkStart w:id="33" w:name="multivariable-logistic-regression"/>
    <w:p>
      <w:pPr>
        <w:pStyle w:val="Heading2"/>
      </w:pPr>
      <w:r>
        <w:t xml:space="preserve">Multivariable Logistic Regression:</w:t>
      </w:r>
    </w:p>
    <w:bookmarkStart w:id="25"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heter Ab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33 to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00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72 to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06 to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5 to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31 to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 (0.80 to 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5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28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 (1.18 to 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0.87 to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01 to 6.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40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2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66 to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57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41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24 to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33 to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75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41 to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4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07 to 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4 (3.08 to 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22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56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39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3 to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8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57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4 to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1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67 to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18 to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pericardial-complications"/>
    <w:p>
      <w:pPr>
        <w:pStyle w:val="Heading3"/>
      </w:pPr>
      <w:r>
        <w:t xml:space="preserve">Pericardial Complic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heter Ab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28 to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9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57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4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76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34 to 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57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93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99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2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44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3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57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58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4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2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6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0.95 to 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1.01 to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40 to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6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44 to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28 to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66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3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4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5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1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51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cardiac-complications"/>
    <w:p>
      <w:pPr>
        <w:pStyle w:val="Heading3"/>
      </w:pPr>
      <w:r>
        <w:t xml:space="preserve">Cardiac Complic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heter Ab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1.94 to 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4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0.71 to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67 to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70 to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48 to 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77 to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82 to 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0.90 to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2 to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48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33 to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62 to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3 to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to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40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15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0.18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 (0.40 to 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34 to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0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35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31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0.94 to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66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88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4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17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73 to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7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52 to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1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19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0.53 to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46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vascular-complications"/>
    <w:p>
      <w:pPr>
        <w:pStyle w:val="Heading3"/>
      </w:pPr>
      <w:r>
        <w:t xml:space="preserve">Vascular Complic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heter Ab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62 to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0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8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63 to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82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58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27 to 4.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0.95 to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8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1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6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71 to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94 to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27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0.95 to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89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2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6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1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42 to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0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44 to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4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44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33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79 to 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3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94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89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8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0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2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8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4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34 to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respiratory-complications"/>
    <w:p>
      <w:pPr>
        <w:pStyle w:val="Heading3"/>
      </w:pPr>
      <w:r>
        <w:t xml:space="preserve">Respiratory Complic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heter Ab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31 to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9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80 to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0.45 to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1 to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92 to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0.27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4 to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2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73 to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52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27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1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39 to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27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77 to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0.85 to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7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39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33 to 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34 to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31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22 to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6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09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61 to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46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89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90 to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33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33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80 to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1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38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4 to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21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23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9"/>
    <w:bookmarkStart w:id="30" w:name="gastrointestinal-complications"/>
    <w:p>
      <w:pPr>
        <w:pStyle w:val="Heading3"/>
      </w:pPr>
      <w:r>
        <w:t xml:space="preserve">Gastrointestinal Complic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heter Ab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0.74 to 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1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1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 (1.76 to 9.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46 to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8 to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0.41 to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60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8 to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2 to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1 to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4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31 to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36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42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36 to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8 to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21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0.30 to 5.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0.34 to 4.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8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21 to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66 to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1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4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0.77 to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54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0.76 to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37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44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48 to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12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2 to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09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26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0"/>
    <w:bookmarkStart w:id="31" w:name="X17c74e124de3eaeef209755d8a542f29fe09f8f"/>
    <w:p>
      <w:pPr>
        <w:pStyle w:val="Heading3"/>
      </w:pPr>
      <w:r>
        <w:t xml:space="preserve">Intra-/postprocedural cerebrovascular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heter Ab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 (1.17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8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9 to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 (0.60 to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0.36 to 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09 to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51 to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0.50 to 6.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 (0.92 to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0.52 to 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31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30 to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 (0.92 to 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40 to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26 to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1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10 to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03,147 (19,651,927 to 1,319,057,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96,295 (12,846,811 to 723,311,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6 to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 (1.95 to 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13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20 to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8 to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0.64 to 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15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0.41 to 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7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3 to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3 to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38 to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08 to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15 to 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03 to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1"/>
    <w:bookmarkStart w:id="32" w:name="infections"/>
    <w:p>
      <w:pPr>
        <w:pStyle w:val="Heading3"/>
      </w:pPr>
      <w:r>
        <w:t xml:space="preserve">Infec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heter Ab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0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 (0.85 to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1.03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0.70 to 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3 to 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40 to 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19 to 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2 (0.53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03 to 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0.42 to 8.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09 to 6.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04 to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08 to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05,730 (1,456,664 to 230,045,9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28,712 (7,448,293 to 71,200,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3 to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83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17 to 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14 to 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7 (2.24 to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0.10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31 to 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21 to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 (0.43 to 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0.62 to 5.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17 to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0.15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11 to 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02 to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0.23 to 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2"/>
    <w:bookmarkEnd w:id="33"/>
    <w:bookmarkStart w:id="36" w:name="multivariable-linear-regression"/>
    <w:p>
      <w:pPr>
        <w:pStyle w:val="Heading2"/>
      </w:pPr>
      <w:r>
        <w:t xml:space="preserve">Multivariable Linear Regression:</w:t>
      </w:r>
    </w:p>
    <w:bookmarkStart w:id="34"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heter Ab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0 to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 to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 to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47 to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24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46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73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56 to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1 to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9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56 to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7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09 to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08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52 to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to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39 to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50 to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59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43 to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2 to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8 to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4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59 to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98 to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6 to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44 to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09 to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1 to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25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97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3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1 to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50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81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 to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69 to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4"/>
    <w:bookmarkStart w:id="35"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heter Ab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H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19 (1,853 to 31,7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604 to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6 (4,278 to 1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9 (-11,540 to 14,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609 to 6,5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41 (2,807 to 18,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73 (-41,093 to 77,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9 (-6,064 to 26,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3 (-2,365 to 6,6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6 (-358 to 9,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9 (3,900 to 19,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6 (-4,969 to 9,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6 (3,688 to 14,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2 (-10,206 to 7,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97 (18,603 to 45,3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33 (34,842 to 49,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 (36,632 to 57,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0 (-7,270 to 10,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39 (-3,199 to 19,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87 (40,079 to 68,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75 (38,795 to 6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7 (-9,968 to 1,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11 (6,008 to 9,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lat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lut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37 (-33,517 to -24,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96 (-35,992 to -26,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ntricular Tachycard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33 (32,826 to 57,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6,026 to 2,7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2 (3,955 to 12,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3,273 to 5,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4 (-17,256 to -5,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6 (-11,589 to -2,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2 (-5,755 to 2,7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83 (-19,446 to -4,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0 (-8,812 to 1,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8 (-10,713 to 5,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01 (-37,830 to -1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74 (-36,630 to -26,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inghub.elsevier.com/retrieve/pii/S2405500X17303924" TargetMode="External" /><Relationship Type="http://schemas.openxmlformats.org/officeDocument/2006/relationships/hyperlink" Id="rId20" Target="https://www.ahajournals.org/doi/10.1161/JAHA.122.029339" TargetMode="External" /></Relationships>
</file>

<file path=word/_rels/footnotes.xml.rels><?xml version="1.0" encoding="UTF-8"?><Relationships xmlns="http://schemas.openxmlformats.org/package/2006/relationships"><Relationship Type="http://schemas.openxmlformats.org/officeDocument/2006/relationships/hyperlink" Id="rId21" Target="https://linkinghub.elsevier.com/retrieve/pii/S2405500X17303924" TargetMode="External" /><Relationship Type="http://schemas.openxmlformats.org/officeDocument/2006/relationships/hyperlink" Id="rId20" Target="https://www.ahajournals.org/doi/10.1161/JAHA.122.0293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of Catheter Ablation Therapy for Cardiac Arrhythmias in Congenital Heart Disease: An Analysis of the National Inpatient Sample (NIS) Database</dc:title>
  <dc:creator>Muhammad Saad</dc:creator>
  <cp:keywords/>
  <dcterms:created xsi:type="dcterms:W3CDTF">2024-12-02T10:28:44Z</dcterms:created>
  <dcterms:modified xsi:type="dcterms:W3CDTF">2024-12-02T10: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6</vt:lpwstr>
  </property>
  <property fmtid="{D5CDD505-2E9C-101B-9397-08002B2CF9AE}" pid="12" name="toc-title">
    <vt:lpwstr>Table of contents</vt:lpwstr>
  </property>
</Properties>
</file>